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7CEE8" w14:textId="64CEC6BD" w:rsidR="008859C0" w:rsidRPr="008859C0" w:rsidRDefault="00855C0C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55C0C">
        <w:rPr>
          <w:rFonts w:ascii="Times New Roman" w:eastAsia="Times New Roman" w:hAnsi="Times New Roman" w:cs="Times New Roman" w:hint="eastAsia"/>
          <w:sz w:val="24"/>
          <w:szCs w:val="24"/>
        </w:rPr>
        <w:t>(T23)</w:t>
      </w:r>
      <w:r w:rsidRPr="00855C0C">
        <w:rPr>
          <w:rFonts w:ascii="新細明體" w:eastAsia="新細明體" w:hAnsi="新細明體" w:cs="新細明體" w:hint="eastAsia"/>
          <w:sz w:val="24"/>
          <w:szCs w:val="24"/>
        </w:rPr>
        <w:t>合併</w:t>
      </w:r>
      <w:r w:rsidRPr="00855C0C">
        <w:rPr>
          <w:rFonts w:ascii="Times New Roman" w:eastAsia="Times New Roman" w:hAnsi="Times New Roman" w:cs="Times New Roman" w:hint="eastAsia"/>
          <w:sz w:val="24"/>
          <w:szCs w:val="24"/>
        </w:rPr>
        <w:t>Merge</w:t>
      </w:r>
      <w:r w:rsidR="008859C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8859C0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8859C0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8859C0">
        <w:rPr>
          <w:rFonts w:ascii="Times New Roman" w:eastAsia="Times New Roman" w:hAnsi="Times New Roman" w:cs="Times New Roman"/>
          <w:sz w:val="24"/>
          <w:szCs w:val="24"/>
        </w:rPr>
        <w:br/>
      </w:r>
      <w:r w:rsidR="008859C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859C0">
        <w:rPr>
          <w:rFonts w:ascii="Times New Roman" w:eastAsia="Times New Roman" w:hAnsi="Times New Roman" w:cs="Times New Roman"/>
          <w:sz w:val="24"/>
          <w:szCs w:val="24"/>
        </w:rPr>
        <w:br/>
      </w:r>
      <w:r w:rsidRPr="00855C0C">
        <w:rPr>
          <w:rFonts w:ascii="Times New Roman" w:eastAsia="Times New Roman" w:hAnsi="Times New Roman" w:cs="Times New Roman" w:hint="eastAsia"/>
          <w:sz w:val="24"/>
          <w:szCs w:val="24"/>
        </w:rPr>
        <w:t>(T23)</w:t>
      </w:r>
      <w:r w:rsidRPr="00855C0C">
        <w:rPr>
          <w:rFonts w:ascii="新細明體" w:eastAsia="新細明體" w:hAnsi="新細明體" w:cs="新細明體" w:hint="eastAsia"/>
          <w:sz w:val="24"/>
          <w:szCs w:val="24"/>
        </w:rPr>
        <w:t>合併</w:t>
      </w:r>
      <w:r w:rsidRPr="00855C0C">
        <w:rPr>
          <w:rFonts w:ascii="Times New Roman" w:eastAsia="Times New Roman" w:hAnsi="Times New Roman" w:cs="Times New Roman" w:hint="eastAsia"/>
          <w:sz w:val="24"/>
          <w:szCs w:val="24"/>
        </w:rPr>
        <w:t>Merge</w:t>
      </w:r>
      <w:r w:rsidR="008859C0">
        <w:rPr>
          <w:rFonts w:ascii="Times New Roman" w:eastAsia="Times New Roman" w:hAnsi="Times New Roman" w:cs="Times New Roman"/>
          <w:sz w:val="24"/>
          <w:szCs w:val="24"/>
        </w:rPr>
        <w:br/>
      </w:r>
      <w:r w:rsidR="008859C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859C0">
        <w:rPr>
          <w:rFonts w:ascii="Times New Roman" w:eastAsia="Times New Roman" w:hAnsi="Times New Roman" w:cs="Times New Roman"/>
          <w:sz w:val="24"/>
          <w:szCs w:val="24"/>
        </w:rPr>
        <w:br/>
      </w:r>
      <w:r w:rsidR="008859C0" w:rsidRPr="008859C0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EB98714" w14:textId="77777777" w:rsidR="008859C0" w:rsidRPr="008859C0" w:rsidRDefault="008859C0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E7FDA37" w14:textId="77777777" w:rsidR="008859C0" w:rsidRPr="008859C0" w:rsidRDefault="008859C0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1. Mirror Merge</w:t>
      </w:r>
    </w:p>
    <w:p w14:paraId="19E3428E" w14:textId="77777777" w:rsidR="008859C0" w:rsidRPr="008859C0" w:rsidRDefault="008859C0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1.1. Create Sample Data</w:t>
      </w:r>
    </w:p>
    <w:p w14:paraId="3E7CFB82" w14:textId="77777777" w:rsidR="008859C0" w:rsidRPr="008859C0" w:rsidRDefault="008859C0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1.2. Mirror Merge</w:t>
      </w:r>
    </w:p>
    <w:p w14:paraId="5BC96D5C" w14:textId="77777777" w:rsidR="008859C0" w:rsidRPr="008859C0" w:rsidRDefault="008859C0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9755908" w14:textId="77777777" w:rsidR="008859C0" w:rsidRPr="008859C0" w:rsidRDefault="008859C0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2. Normal Merge 2</w:t>
      </w:r>
    </w:p>
    <w:p w14:paraId="05E5765B" w14:textId="77777777" w:rsidR="008859C0" w:rsidRPr="008859C0" w:rsidRDefault="008859C0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2.1. Create Sample Data</w:t>
      </w:r>
    </w:p>
    <w:p w14:paraId="4EFA2A7E" w14:textId="77777777" w:rsidR="008859C0" w:rsidRPr="008859C0" w:rsidRDefault="008859C0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2.2. Normal Merge 2</w:t>
      </w:r>
    </w:p>
    <w:p w14:paraId="6E3D0EC5" w14:textId="77777777" w:rsidR="008859C0" w:rsidRPr="008859C0" w:rsidRDefault="008859C0" w:rsidP="00974A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6DB83D1" w14:textId="7E37A6C9" w:rsidR="002E659F" w:rsidRDefault="008859C0" w:rsidP="00974A57">
      <w:pPr>
        <w:spacing w:after="0"/>
      </w:pPr>
      <w:r w:rsidRPr="008859C0">
        <w:rPr>
          <w:rFonts w:ascii="Times New Roman" w:eastAsia="Times New Roman" w:hAnsi="Times New Roman" w:cs="Times New Roman"/>
          <w:sz w:val="24"/>
          <w:szCs w:val="24"/>
        </w:rPr>
        <w:t>3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0E5CC9BD" w14:textId="77777777" w:rsidR="002E659F" w:rsidRDefault="002E659F" w:rsidP="00974A57">
      <w:pPr>
        <w:spacing w:after="0"/>
      </w:pPr>
    </w:p>
    <w:p w14:paraId="18B3FEDA" w14:textId="77777777" w:rsidR="002E659F" w:rsidRDefault="002E659F" w:rsidP="00974A57">
      <w:pPr>
        <w:spacing w:after="0"/>
      </w:pPr>
      <w:r>
        <w:rPr>
          <w:rFonts w:ascii="Tahoma" w:hAnsi="Tahoma" w:cs="Tahoma"/>
          <w:sz w:val="48"/>
          <w:szCs w:val="48"/>
        </w:rPr>
        <w:t>0. Summary</w:t>
      </w:r>
    </w:p>
    <w:p w14:paraId="4C44A498" w14:textId="77777777" w:rsidR="002E659F" w:rsidRDefault="002E659F" w:rsidP="00974A57">
      <w:pPr>
        <w:spacing w:after="0"/>
      </w:pPr>
    </w:p>
    <w:p w14:paraId="006B4C4A" w14:textId="77777777" w:rsidR="002E659F" w:rsidRDefault="002E659F" w:rsidP="00974A57">
      <w:pPr>
        <w:spacing w:after="0"/>
      </w:pPr>
    </w:p>
    <w:p w14:paraId="2F5A6A08" w14:textId="77777777" w:rsidR="002E659F" w:rsidRDefault="002E659F" w:rsidP="00974A57">
      <w:pPr>
        <w:spacing w:after="0"/>
      </w:pPr>
      <w:r>
        <w:rPr>
          <w:sz w:val="18"/>
          <w:szCs w:val="18"/>
        </w:rPr>
        <w:t>1.</w:t>
      </w:r>
    </w:p>
    <w:p w14:paraId="3AA282C2" w14:textId="77777777" w:rsidR="002E659F" w:rsidRDefault="002E659F" w:rsidP="00974A57">
      <w:pPr>
        <w:spacing w:after="0"/>
      </w:pPr>
      <w:r>
        <w:rPr>
          <w:sz w:val="18"/>
          <w:szCs w:val="18"/>
        </w:rPr>
        <w:t>--MERGE Person4_Target AS p4t</w:t>
      </w:r>
    </w:p>
    <w:p w14:paraId="077F2742" w14:textId="77777777" w:rsidR="002E659F" w:rsidRDefault="002E659F" w:rsidP="00974A57">
      <w:pPr>
        <w:spacing w:after="0"/>
      </w:pPr>
      <w:r>
        <w:rPr>
          <w:sz w:val="18"/>
          <w:szCs w:val="18"/>
        </w:rPr>
        <w:t>--USING Person4_Source AS p4s</w:t>
      </w:r>
    </w:p>
    <w:p w14:paraId="3411B172" w14:textId="77777777" w:rsidR="002E659F" w:rsidRDefault="002E659F" w:rsidP="00974A57">
      <w:pPr>
        <w:spacing w:after="0"/>
      </w:pPr>
      <w:r>
        <w:rPr>
          <w:sz w:val="18"/>
          <w:szCs w:val="18"/>
        </w:rPr>
        <w:t>--ON p4t.ID = p4s.ID</w:t>
      </w:r>
    </w:p>
    <w:p w14:paraId="25D12B2C" w14:textId="77777777" w:rsidR="002E659F" w:rsidRDefault="002E659F" w:rsidP="00974A57">
      <w:pPr>
        <w:spacing w:after="0"/>
      </w:pPr>
      <w:r>
        <w:rPr>
          <w:sz w:val="18"/>
          <w:szCs w:val="18"/>
        </w:rPr>
        <w:t>--WHEN MATCHED THEN</w:t>
      </w:r>
    </w:p>
    <w:p w14:paraId="6471F8C5" w14:textId="77777777" w:rsidR="002E659F" w:rsidRDefault="002E659F" w:rsidP="00974A57">
      <w:pPr>
        <w:spacing w:after="0"/>
      </w:pPr>
      <w:r>
        <w:rPr>
          <w:sz w:val="18"/>
          <w:szCs w:val="18"/>
        </w:rPr>
        <w:t>--    UPDATE SET p4t.Name = p4s.Name</w:t>
      </w:r>
    </w:p>
    <w:p w14:paraId="036189D8" w14:textId="77777777" w:rsidR="002E659F" w:rsidRDefault="002E659F" w:rsidP="00974A57">
      <w:pPr>
        <w:spacing w:after="0"/>
      </w:pPr>
      <w:r>
        <w:rPr>
          <w:sz w:val="18"/>
          <w:szCs w:val="18"/>
        </w:rPr>
        <w:t>--WHEN NOT MATCHED BY TARGET THEN</w:t>
      </w:r>
    </w:p>
    <w:p w14:paraId="4FF1C2A3" w14:textId="77777777" w:rsidR="002E659F" w:rsidRDefault="002E659F" w:rsidP="00974A57">
      <w:pPr>
        <w:spacing w:after="0"/>
      </w:pPr>
      <w:r>
        <w:rPr>
          <w:sz w:val="18"/>
          <w:szCs w:val="18"/>
        </w:rPr>
        <w:t>--    --When Source has, but Target has not.</w:t>
      </w:r>
    </w:p>
    <w:p w14:paraId="08C4D6A3" w14:textId="77777777" w:rsidR="002E659F" w:rsidRDefault="002E659F" w:rsidP="00974A57">
      <w:pPr>
        <w:spacing w:after="0"/>
      </w:pPr>
      <w:r>
        <w:rPr>
          <w:sz w:val="18"/>
          <w:szCs w:val="18"/>
        </w:rPr>
        <w:t>--    --then insert into Target.</w:t>
      </w:r>
    </w:p>
    <w:p w14:paraId="026AE284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--    INSERT </w:t>
      </w:r>
      <w:proofErr w:type="gramStart"/>
      <w:r>
        <w:rPr>
          <w:sz w:val="18"/>
          <w:szCs w:val="18"/>
        </w:rPr>
        <w:t>( ID</w:t>
      </w:r>
      <w:proofErr w:type="gramEnd"/>
      <w:r>
        <w:rPr>
          <w:sz w:val="18"/>
          <w:szCs w:val="18"/>
        </w:rPr>
        <w:t>, Name )</w:t>
      </w:r>
    </w:p>
    <w:p w14:paraId="59809760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--    VALUES </w:t>
      </w:r>
      <w:proofErr w:type="gramStart"/>
      <w:r>
        <w:rPr>
          <w:sz w:val="18"/>
          <w:szCs w:val="18"/>
        </w:rPr>
        <w:t>( p4s.ID</w:t>
      </w:r>
      <w:proofErr w:type="gramEnd"/>
      <w:r>
        <w:rPr>
          <w:sz w:val="18"/>
          <w:szCs w:val="18"/>
        </w:rPr>
        <w:t>, p4s.Name )</w:t>
      </w:r>
    </w:p>
    <w:p w14:paraId="353C2B46" w14:textId="77777777" w:rsidR="002E659F" w:rsidRDefault="002E659F" w:rsidP="00974A57">
      <w:pPr>
        <w:spacing w:after="0"/>
      </w:pPr>
      <w:r>
        <w:rPr>
          <w:sz w:val="18"/>
          <w:szCs w:val="18"/>
        </w:rPr>
        <w:t>--WHEN NOT MATCHED BY SOURCE THEN</w:t>
      </w:r>
    </w:p>
    <w:p w14:paraId="6054EE66" w14:textId="77777777" w:rsidR="002E659F" w:rsidRDefault="002E659F" w:rsidP="00974A57">
      <w:pPr>
        <w:spacing w:after="0"/>
      </w:pPr>
      <w:r>
        <w:rPr>
          <w:sz w:val="18"/>
          <w:szCs w:val="18"/>
        </w:rPr>
        <w:t>--    --When Source has not, but Target has.</w:t>
      </w:r>
    </w:p>
    <w:p w14:paraId="354AB452" w14:textId="77777777" w:rsidR="002E659F" w:rsidRDefault="002E659F" w:rsidP="00974A57">
      <w:pPr>
        <w:spacing w:after="0"/>
      </w:pPr>
      <w:r>
        <w:rPr>
          <w:sz w:val="18"/>
          <w:szCs w:val="18"/>
        </w:rPr>
        <w:t>--    --then delete it from the Target.</w:t>
      </w:r>
    </w:p>
    <w:p w14:paraId="0DF46B89" w14:textId="77777777" w:rsidR="002E659F" w:rsidRDefault="002E659F" w:rsidP="00974A57">
      <w:pPr>
        <w:spacing w:after="0"/>
      </w:pPr>
      <w:r>
        <w:rPr>
          <w:sz w:val="18"/>
          <w:szCs w:val="18"/>
        </w:rPr>
        <w:t>--    </w:t>
      </w:r>
      <w:proofErr w:type="gramStart"/>
      <w:r>
        <w:rPr>
          <w:sz w:val="18"/>
          <w:szCs w:val="18"/>
        </w:rPr>
        <w:t>DELETE;</w:t>
      </w:r>
      <w:proofErr w:type="gramEnd"/>
    </w:p>
    <w:p w14:paraId="74CE0DA8" w14:textId="77777777" w:rsidR="002E659F" w:rsidRDefault="002E659F" w:rsidP="00974A57">
      <w:pPr>
        <w:spacing w:after="0"/>
      </w:pPr>
      <w:r>
        <w:rPr>
          <w:sz w:val="18"/>
          <w:szCs w:val="18"/>
        </w:rPr>
        <w:t>1.1.</w:t>
      </w:r>
    </w:p>
    <w:p w14:paraId="1FEECA4A" w14:textId="77777777" w:rsidR="002E659F" w:rsidRDefault="002E659F" w:rsidP="00974A57">
      <w:pPr>
        <w:spacing w:after="0"/>
      </w:pPr>
      <w:r>
        <w:rPr>
          <w:sz w:val="18"/>
          <w:szCs w:val="18"/>
        </w:rPr>
        <w:t>Mirror Merge Syntax</w:t>
      </w:r>
    </w:p>
    <w:p w14:paraId="26D32DDC" w14:textId="77777777" w:rsidR="002E659F" w:rsidRDefault="002E659F" w:rsidP="00974A57">
      <w:pPr>
        <w:spacing w:after="0"/>
      </w:pPr>
      <w:r>
        <w:rPr>
          <w:sz w:val="18"/>
          <w:szCs w:val="18"/>
        </w:rPr>
        <w:t>--MERGE [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>] AS T</w:t>
      </w:r>
    </w:p>
    <w:p w14:paraId="0E931483" w14:textId="77777777" w:rsidR="002E659F" w:rsidRDefault="002E659F" w:rsidP="00974A57">
      <w:pPr>
        <w:spacing w:after="0"/>
      </w:pPr>
      <w:r>
        <w:rPr>
          <w:sz w:val="18"/>
          <w:szCs w:val="18"/>
        </w:rPr>
        <w:t>--USING [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>] AS S</w:t>
      </w:r>
    </w:p>
    <w:p w14:paraId="3B8692EC" w14:textId="77777777" w:rsidR="002E659F" w:rsidRDefault="002E659F" w:rsidP="00974A57">
      <w:pPr>
        <w:spacing w:after="0"/>
      </w:pPr>
      <w:r>
        <w:rPr>
          <w:sz w:val="18"/>
          <w:szCs w:val="18"/>
        </w:rPr>
        <w:t>--   ON [JOIN_CONDITIONS]</w:t>
      </w:r>
    </w:p>
    <w:p w14:paraId="34BF3D74" w14:textId="77777777" w:rsidR="002E659F" w:rsidRDefault="002E659F" w:rsidP="00974A57">
      <w:pPr>
        <w:spacing w:after="0"/>
      </w:pPr>
      <w:r>
        <w:rPr>
          <w:sz w:val="18"/>
          <w:szCs w:val="18"/>
        </w:rPr>
        <w:t>-- WHEN MATCHED THEN</w:t>
      </w:r>
    </w:p>
    <w:p w14:paraId="27A55D30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--      --[UPDATE STATEMENT: Update T by </w:t>
      </w:r>
      <w:proofErr w:type="gramStart"/>
      <w:r>
        <w:rPr>
          <w:sz w:val="18"/>
          <w:szCs w:val="18"/>
        </w:rPr>
        <w:t>S ]</w:t>
      </w:r>
      <w:proofErr w:type="gramEnd"/>
    </w:p>
    <w:p w14:paraId="0DF4D04F" w14:textId="77777777" w:rsidR="002E659F" w:rsidRDefault="002E659F" w:rsidP="00974A57">
      <w:pPr>
        <w:spacing w:after="0"/>
      </w:pPr>
      <w:r>
        <w:rPr>
          <w:sz w:val="18"/>
          <w:szCs w:val="18"/>
        </w:rPr>
        <w:t>-- WHEN NOT MATCHED BY TARGET THEN</w:t>
      </w:r>
    </w:p>
    <w:p w14:paraId="03E82053" w14:textId="77777777" w:rsidR="002E659F" w:rsidRDefault="002E659F" w:rsidP="00974A57">
      <w:pPr>
        <w:spacing w:after="0"/>
      </w:pPr>
      <w:r>
        <w:rPr>
          <w:sz w:val="18"/>
          <w:szCs w:val="18"/>
        </w:rPr>
        <w:t>--      --[INSERT STATEMENT]</w:t>
      </w:r>
    </w:p>
    <w:p w14:paraId="7B2CB769" w14:textId="77777777" w:rsidR="002E659F" w:rsidRDefault="002E659F" w:rsidP="00974A57">
      <w:pPr>
        <w:spacing w:after="0"/>
      </w:pPr>
      <w:r>
        <w:rPr>
          <w:sz w:val="18"/>
          <w:szCs w:val="18"/>
        </w:rPr>
        <w:t>--      --insert rows to Target if rows do not exist in Target.</w:t>
      </w:r>
    </w:p>
    <w:p w14:paraId="7D853E3D" w14:textId="77777777" w:rsidR="002E659F" w:rsidRDefault="002E659F" w:rsidP="00974A57">
      <w:pPr>
        <w:spacing w:after="0"/>
      </w:pPr>
      <w:r>
        <w:rPr>
          <w:sz w:val="18"/>
          <w:szCs w:val="18"/>
        </w:rPr>
        <w:t>-- WHEN NOT MATCHED BY SOURCE THEN</w:t>
      </w:r>
    </w:p>
    <w:p w14:paraId="7BB1972D" w14:textId="77777777" w:rsidR="002E659F" w:rsidRDefault="002E659F" w:rsidP="00974A57">
      <w:pPr>
        <w:spacing w:after="0"/>
      </w:pPr>
      <w:r>
        <w:rPr>
          <w:sz w:val="18"/>
          <w:szCs w:val="18"/>
        </w:rPr>
        <w:t>--    --[DELETE STATEMENT</w:t>
      </w:r>
      <w:proofErr w:type="gramStart"/>
      <w:r>
        <w:rPr>
          <w:sz w:val="18"/>
          <w:szCs w:val="18"/>
        </w:rPr>
        <w:t>] ;</w:t>
      </w:r>
      <w:proofErr w:type="gramEnd"/>
    </w:p>
    <w:p w14:paraId="6701A4A3" w14:textId="77777777" w:rsidR="002E659F" w:rsidRDefault="002E659F" w:rsidP="00974A57">
      <w:pPr>
        <w:spacing w:after="0"/>
      </w:pPr>
      <w:r>
        <w:rPr>
          <w:sz w:val="18"/>
          <w:szCs w:val="18"/>
        </w:rPr>
        <w:t>--      --delete rows in Target if rows do not exist in Source.</w:t>
      </w:r>
    </w:p>
    <w:p w14:paraId="4515F4D4" w14:textId="77777777" w:rsidR="002E659F" w:rsidRDefault="002E659F" w:rsidP="00974A57">
      <w:pPr>
        <w:spacing w:after="0"/>
      </w:pPr>
      <w:r>
        <w:rPr>
          <w:sz w:val="18"/>
          <w:szCs w:val="18"/>
        </w:rPr>
        <w:t>Merge need ";"</w:t>
      </w:r>
      <w:proofErr w:type="spellStart"/>
      <w:r>
        <w:rPr>
          <w:sz w:val="18"/>
          <w:szCs w:val="18"/>
        </w:rPr>
        <w:t>semicolumn</w:t>
      </w:r>
      <w:proofErr w:type="spellEnd"/>
      <w:r>
        <w:rPr>
          <w:sz w:val="18"/>
          <w:szCs w:val="18"/>
        </w:rPr>
        <w:t xml:space="preserve"> to End the statement.</w:t>
      </w:r>
    </w:p>
    <w:p w14:paraId="765E4D44" w14:textId="77777777" w:rsidR="002E659F" w:rsidRDefault="002E659F" w:rsidP="00974A57">
      <w:pPr>
        <w:spacing w:after="0"/>
      </w:pP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 xml:space="preserve"> Table is </w:t>
      </w:r>
      <w:proofErr w:type="spellStart"/>
      <w:r>
        <w:rPr>
          <w:sz w:val="18"/>
          <w:szCs w:val="18"/>
        </w:rPr>
        <w:t>actuall</w:t>
      </w:r>
      <w:proofErr w:type="spellEnd"/>
      <w:r>
        <w:rPr>
          <w:sz w:val="18"/>
          <w:szCs w:val="18"/>
        </w:rPr>
        <w:t xml:space="preserve"> a Changed Table which contain all the changes.</w:t>
      </w:r>
    </w:p>
    <w:p w14:paraId="1AC72B42" w14:textId="77777777" w:rsidR="002E659F" w:rsidRDefault="002E659F" w:rsidP="00974A57">
      <w:pPr>
        <w:spacing w:after="0"/>
      </w:pP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 xml:space="preserve"> Table is a normal data storage.</w:t>
      </w:r>
    </w:p>
    <w:p w14:paraId="65D338B3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When syncing, 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 xml:space="preserve"> will perform mirror merge into 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>.</w:t>
      </w:r>
    </w:p>
    <w:p w14:paraId="73330DEE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Thus, 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 xml:space="preserve"> will become </w:t>
      </w:r>
      <w:proofErr w:type="gramStart"/>
      <w:r>
        <w:rPr>
          <w:sz w:val="18"/>
          <w:szCs w:val="18"/>
        </w:rPr>
        <w:t>exactly the same</w:t>
      </w:r>
      <w:proofErr w:type="gramEnd"/>
      <w:r>
        <w:rPr>
          <w:sz w:val="18"/>
          <w:szCs w:val="18"/>
        </w:rPr>
        <w:t xml:space="preserve"> as 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>.</w:t>
      </w:r>
    </w:p>
    <w:p w14:paraId="08AA5AAD" w14:textId="77777777" w:rsidR="002E659F" w:rsidRDefault="002E659F" w:rsidP="00974A57">
      <w:pPr>
        <w:spacing w:after="0"/>
      </w:pPr>
      <w:r>
        <w:rPr>
          <w:sz w:val="18"/>
          <w:szCs w:val="18"/>
        </w:rPr>
        <w:t>1.1.1.</w:t>
      </w:r>
    </w:p>
    <w:p w14:paraId="0A655207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Delete the rows in </w:t>
      </w:r>
      <w:proofErr w:type="spellStart"/>
      <w:r>
        <w:rPr>
          <w:sz w:val="18"/>
          <w:szCs w:val="18"/>
        </w:rPr>
        <w:t>TargetTable</w:t>
      </w:r>
      <w:proofErr w:type="spellEnd"/>
    </w:p>
    <w:p w14:paraId="6C088C57" w14:textId="77777777" w:rsidR="002E659F" w:rsidRDefault="002E659F" w:rsidP="00974A57">
      <w:pPr>
        <w:spacing w:after="0"/>
      </w:pPr>
      <w:r>
        <w:rPr>
          <w:sz w:val="18"/>
          <w:szCs w:val="18"/>
        </w:rPr>
        <w:lastRenderedPageBreak/>
        <w:t xml:space="preserve">if the rows do not exist in 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>,</w:t>
      </w:r>
    </w:p>
    <w:p w14:paraId="1EFCCF7B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but the rows exist in 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>.</w:t>
      </w:r>
    </w:p>
    <w:p w14:paraId="63B06E7C" w14:textId="77777777" w:rsidR="002E659F" w:rsidRDefault="002E659F" w:rsidP="00974A57">
      <w:pPr>
        <w:spacing w:after="0"/>
      </w:pPr>
      <w:r>
        <w:rPr>
          <w:sz w:val="18"/>
          <w:szCs w:val="18"/>
        </w:rPr>
        <w:t>1.1.2.</w:t>
      </w:r>
    </w:p>
    <w:p w14:paraId="028B6BDC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Insert rows to </w:t>
      </w:r>
      <w:proofErr w:type="spellStart"/>
      <w:r>
        <w:rPr>
          <w:sz w:val="18"/>
          <w:szCs w:val="18"/>
        </w:rPr>
        <w:t>TargetTable</w:t>
      </w:r>
      <w:proofErr w:type="spellEnd"/>
    </w:p>
    <w:p w14:paraId="39B57E1C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if the rows do not exist in 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>,</w:t>
      </w:r>
    </w:p>
    <w:p w14:paraId="02B3D1F1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but the rows exist in 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>.</w:t>
      </w:r>
    </w:p>
    <w:p w14:paraId="4789C5E5" w14:textId="77777777" w:rsidR="002E659F" w:rsidRDefault="002E659F" w:rsidP="00974A57">
      <w:pPr>
        <w:spacing w:after="0"/>
      </w:pPr>
      <w:r>
        <w:rPr>
          <w:sz w:val="18"/>
          <w:szCs w:val="18"/>
        </w:rPr>
        <w:t>2.</w:t>
      </w:r>
    </w:p>
    <w:p w14:paraId="0B79B6A4" w14:textId="77777777" w:rsidR="002E659F" w:rsidRDefault="002E659F" w:rsidP="00974A57">
      <w:pPr>
        <w:spacing w:after="0"/>
      </w:pPr>
      <w:r>
        <w:rPr>
          <w:sz w:val="18"/>
          <w:szCs w:val="18"/>
        </w:rPr>
        <w:t>--MERGE Person4_Target AS p4t</w:t>
      </w:r>
    </w:p>
    <w:p w14:paraId="576070E4" w14:textId="77777777" w:rsidR="002E659F" w:rsidRDefault="002E659F" w:rsidP="00974A57">
      <w:pPr>
        <w:spacing w:after="0"/>
      </w:pPr>
      <w:r>
        <w:rPr>
          <w:sz w:val="18"/>
          <w:szCs w:val="18"/>
        </w:rPr>
        <w:t>--USING Person4_Source AS p4s</w:t>
      </w:r>
    </w:p>
    <w:p w14:paraId="29D7C753" w14:textId="77777777" w:rsidR="002E659F" w:rsidRDefault="002E659F" w:rsidP="00974A57">
      <w:pPr>
        <w:spacing w:after="0"/>
      </w:pPr>
      <w:r>
        <w:rPr>
          <w:sz w:val="18"/>
          <w:szCs w:val="18"/>
        </w:rPr>
        <w:t>--ON p4t.ID = p4s.ID</w:t>
      </w:r>
    </w:p>
    <w:p w14:paraId="56069597" w14:textId="77777777" w:rsidR="002E659F" w:rsidRDefault="002E659F" w:rsidP="00974A57">
      <w:pPr>
        <w:spacing w:after="0"/>
      </w:pPr>
      <w:r>
        <w:rPr>
          <w:sz w:val="18"/>
          <w:szCs w:val="18"/>
        </w:rPr>
        <w:t>--WHEN MATCHED THEN</w:t>
      </w:r>
    </w:p>
    <w:p w14:paraId="55A5A4E9" w14:textId="77777777" w:rsidR="002E659F" w:rsidRDefault="002E659F" w:rsidP="00974A57">
      <w:pPr>
        <w:spacing w:after="0"/>
      </w:pPr>
      <w:r>
        <w:rPr>
          <w:sz w:val="18"/>
          <w:szCs w:val="18"/>
        </w:rPr>
        <w:t>--    UPDATE SET p4t.Name = p4s.Name</w:t>
      </w:r>
    </w:p>
    <w:p w14:paraId="4EB45D6E" w14:textId="77777777" w:rsidR="002E659F" w:rsidRDefault="002E659F" w:rsidP="00974A57">
      <w:pPr>
        <w:spacing w:after="0"/>
      </w:pPr>
      <w:r>
        <w:rPr>
          <w:sz w:val="18"/>
          <w:szCs w:val="18"/>
        </w:rPr>
        <w:t>--WHEN NOT MATCHED BY TARGET THEN</w:t>
      </w:r>
    </w:p>
    <w:p w14:paraId="7871162E" w14:textId="77777777" w:rsidR="002E659F" w:rsidRDefault="002E659F" w:rsidP="00974A57">
      <w:pPr>
        <w:spacing w:after="0"/>
      </w:pPr>
      <w:r>
        <w:rPr>
          <w:sz w:val="18"/>
          <w:szCs w:val="18"/>
        </w:rPr>
        <w:t>--    --When Source has, but Target has not.</w:t>
      </w:r>
    </w:p>
    <w:p w14:paraId="256CDF05" w14:textId="77777777" w:rsidR="002E659F" w:rsidRDefault="002E659F" w:rsidP="00974A57">
      <w:pPr>
        <w:spacing w:after="0"/>
      </w:pPr>
      <w:r>
        <w:rPr>
          <w:sz w:val="18"/>
          <w:szCs w:val="18"/>
        </w:rPr>
        <w:t>--    --then insert into Target.</w:t>
      </w:r>
    </w:p>
    <w:p w14:paraId="5CB4837A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--    INSERT </w:t>
      </w:r>
      <w:proofErr w:type="gramStart"/>
      <w:r>
        <w:rPr>
          <w:sz w:val="18"/>
          <w:szCs w:val="18"/>
        </w:rPr>
        <w:t>( ID</w:t>
      </w:r>
      <w:proofErr w:type="gramEnd"/>
      <w:r>
        <w:rPr>
          <w:sz w:val="18"/>
          <w:szCs w:val="18"/>
        </w:rPr>
        <w:t>, Name )</w:t>
      </w:r>
    </w:p>
    <w:p w14:paraId="1424D629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--    VALUES </w:t>
      </w:r>
      <w:proofErr w:type="gramStart"/>
      <w:r>
        <w:rPr>
          <w:sz w:val="18"/>
          <w:szCs w:val="18"/>
        </w:rPr>
        <w:t>( p4s.ID</w:t>
      </w:r>
      <w:proofErr w:type="gramEnd"/>
      <w:r>
        <w:rPr>
          <w:sz w:val="18"/>
          <w:szCs w:val="18"/>
        </w:rPr>
        <w:t>, p4s.Name );</w:t>
      </w:r>
    </w:p>
    <w:p w14:paraId="64389984" w14:textId="77777777" w:rsidR="002E659F" w:rsidRDefault="002E659F" w:rsidP="00974A57">
      <w:pPr>
        <w:spacing w:after="0"/>
      </w:pPr>
      <w:r>
        <w:rPr>
          <w:sz w:val="18"/>
          <w:szCs w:val="18"/>
        </w:rPr>
        <w:t>----WHEN NOT MATCHED BY SOURCE THEN</w:t>
      </w:r>
    </w:p>
    <w:p w14:paraId="6A6646C0" w14:textId="77777777" w:rsidR="002E659F" w:rsidRDefault="002E659F" w:rsidP="00974A57">
      <w:pPr>
        <w:spacing w:after="0"/>
      </w:pPr>
      <w:r>
        <w:rPr>
          <w:sz w:val="18"/>
          <w:szCs w:val="18"/>
        </w:rPr>
        <w:t>----    --When Source has not, but Target has.</w:t>
      </w:r>
    </w:p>
    <w:p w14:paraId="70B51FDE" w14:textId="77777777" w:rsidR="002E659F" w:rsidRDefault="002E659F" w:rsidP="00974A57">
      <w:pPr>
        <w:spacing w:after="0"/>
      </w:pPr>
      <w:r>
        <w:rPr>
          <w:sz w:val="18"/>
          <w:szCs w:val="18"/>
        </w:rPr>
        <w:t>----    --then delete it from the Target.</w:t>
      </w:r>
    </w:p>
    <w:p w14:paraId="6F948BF8" w14:textId="77777777" w:rsidR="002E659F" w:rsidRDefault="002E659F" w:rsidP="00974A57">
      <w:pPr>
        <w:spacing w:after="0"/>
      </w:pPr>
      <w:r>
        <w:rPr>
          <w:sz w:val="18"/>
          <w:szCs w:val="18"/>
        </w:rPr>
        <w:t>----    </w:t>
      </w:r>
      <w:proofErr w:type="gramStart"/>
      <w:r>
        <w:rPr>
          <w:sz w:val="18"/>
          <w:szCs w:val="18"/>
        </w:rPr>
        <w:t>DELETE;</w:t>
      </w:r>
      <w:proofErr w:type="gramEnd"/>
    </w:p>
    <w:p w14:paraId="30CAA0E8" w14:textId="77777777" w:rsidR="002E659F" w:rsidRDefault="002E659F" w:rsidP="00974A57">
      <w:pPr>
        <w:spacing w:after="0"/>
      </w:pPr>
      <w:r>
        <w:rPr>
          <w:sz w:val="18"/>
          <w:szCs w:val="18"/>
        </w:rPr>
        <w:t>2.1.</w:t>
      </w:r>
    </w:p>
    <w:p w14:paraId="688BA8D7" w14:textId="77777777" w:rsidR="002E659F" w:rsidRDefault="002E659F" w:rsidP="00974A57">
      <w:pPr>
        <w:spacing w:after="0"/>
      </w:pPr>
      <w:r>
        <w:rPr>
          <w:sz w:val="18"/>
          <w:szCs w:val="18"/>
        </w:rPr>
        <w:t>Merge Syntax</w:t>
      </w:r>
    </w:p>
    <w:p w14:paraId="50D921A9" w14:textId="77777777" w:rsidR="002E659F" w:rsidRDefault="002E659F" w:rsidP="00974A57">
      <w:pPr>
        <w:spacing w:after="0"/>
      </w:pPr>
      <w:r>
        <w:rPr>
          <w:sz w:val="18"/>
          <w:szCs w:val="18"/>
        </w:rPr>
        <w:t>--MERGE [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>] AS T</w:t>
      </w:r>
    </w:p>
    <w:p w14:paraId="34ED3D44" w14:textId="77777777" w:rsidR="002E659F" w:rsidRDefault="002E659F" w:rsidP="00974A57">
      <w:pPr>
        <w:spacing w:after="0"/>
      </w:pPr>
      <w:r>
        <w:rPr>
          <w:sz w:val="18"/>
          <w:szCs w:val="18"/>
        </w:rPr>
        <w:t>--USING [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>] AS S</w:t>
      </w:r>
    </w:p>
    <w:p w14:paraId="0C5430A0" w14:textId="77777777" w:rsidR="002E659F" w:rsidRDefault="002E659F" w:rsidP="00974A57">
      <w:pPr>
        <w:spacing w:after="0"/>
      </w:pPr>
      <w:r>
        <w:rPr>
          <w:sz w:val="18"/>
          <w:szCs w:val="18"/>
        </w:rPr>
        <w:t>--   ON [JOIN_CONDITIONS]</w:t>
      </w:r>
    </w:p>
    <w:p w14:paraId="14DA1237" w14:textId="77777777" w:rsidR="002E659F" w:rsidRDefault="002E659F" w:rsidP="00974A57">
      <w:pPr>
        <w:spacing w:after="0"/>
      </w:pPr>
      <w:r>
        <w:rPr>
          <w:sz w:val="18"/>
          <w:szCs w:val="18"/>
        </w:rPr>
        <w:t>-- WHEN MATCHED THEN</w:t>
      </w:r>
    </w:p>
    <w:p w14:paraId="0CF98247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--      --[UPDATE STATEMENT: Update T by </w:t>
      </w:r>
      <w:proofErr w:type="gramStart"/>
      <w:r>
        <w:rPr>
          <w:sz w:val="18"/>
          <w:szCs w:val="18"/>
        </w:rPr>
        <w:t>S ]</w:t>
      </w:r>
      <w:proofErr w:type="gramEnd"/>
    </w:p>
    <w:p w14:paraId="5B079D68" w14:textId="77777777" w:rsidR="002E659F" w:rsidRDefault="002E659F" w:rsidP="00974A57">
      <w:pPr>
        <w:spacing w:after="0"/>
      </w:pPr>
      <w:r>
        <w:rPr>
          <w:sz w:val="18"/>
          <w:szCs w:val="18"/>
        </w:rPr>
        <w:t>-- WHEN NOT MATCHED BY TARGET THEN</w:t>
      </w:r>
    </w:p>
    <w:p w14:paraId="4E2E80C9" w14:textId="77777777" w:rsidR="002E659F" w:rsidRDefault="002E659F" w:rsidP="00974A57">
      <w:pPr>
        <w:spacing w:after="0"/>
      </w:pPr>
      <w:r>
        <w:rPr>
          <w:sz w:val="18"/>
          <w:szCs w:val="18"/>
        </w:rPr>
        <w:t>--      --[INSERT STATEMENT</w:t>
      </w:r>
      <w:proofErr w:type="gramStart"/>
      <w:r>
        <w:rPr>
          <w:sz w:val="18"/>
          <w:szCs w:val="18"/>
        </w:rPr>
        <w:t>] ;</w:t>
      </w:r>
      <w:proofErr w:type="gramEnd"/>
    </w:p>
    <w:p w14:paraId="690F8F56" w14:textId="77777777" w:rsidR="002E659F" w:rsidRDefault="002E659F" w:rsidP="00974A57">
      <w:pPr>
        <w:spacing w:after="0"/>
      </w:pPr>
      <w:r>
        <w:rPr>
          <w:sz w:val="18"/>
          <w:szCs w:val="18"/>
        </w:rPr>
        <w:t>--      --insert rows to Target if rows do not exist in Target.</w:t>
      </w:r>
    </w:p>
    <w:p w14:paraId="14FABACD" w14:textId="77777777" w:rsidR="002E659F" w:rsidRDefault="002E659F" w:rsidP="00974A57">
      <w:pPr>
        <w:spacing w:after="0"/>
      </w:pPr>
      <w:r>
        <w:rPr>
          <w:sz w:val="18"/>
          <w:szCs w:val="18"/>
        </w:rPr>
        <w:t>Merge need ";"</w:t>
      </w:r>
      <w:proofErr w:type="spellStart"/>
      <w:r>
        <w:rPr>
          <w:sz w:val="18"/>
          <w:szCs w:val="18"/>
        </w:rPr>
        <w:t>semicolumn</w:t>
      </w:r>
      <w:proofErr w:type="spellEnd"/>
      <w:r>
        <w:rPr>
          <w:sz w:val="18"/>
          <w:szCs w:val="18"/>
        </w:rPr>
        <w:t xml:space="preserve"> to End the statement.</w:t>
      </w:r>
    </w:p>
    <w:p w14:paraId="71DCF4CE" w14:textId="77777777" w:rsidR="002E659F" w:rsidRDefault="002E659F" w:rsidP="00974A57">
      <w:pPr>
        <w:spacing w:after="0"/>
      </w:pP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 xml:space="preserve"> Table is </w:t>
      </w:r>
      <w:proofErr w:type="spellStart"/>
      <w:r>
        <w:rPr>
          <w:sz w:val="18"/>
          <w:szCs w:val="18"/>
        </w:rPr>
        <w:t>actuall</w:t>
      </w:r>
      <w:proofErr w:type="spellEnd"/>
      <w:r>
        <w:rPr>
          <w:sz w:val="18"/>
          <w:szCs w:val="18"/>
        </w:rPr>
        <w:t xml:space="preserve"> a Changed Table which contain all the changes.</w:t>
      </w:r>
    </w:p>
    <w:p w14:paraId="44A874BA" w14:textId="77777777" w:rsidR="002E659F" w:rsidRDefault="002E659F" w:rsidP="00974A57">
      <w:pPr>
        <w:spacing w:after="0"/>
      </w:pP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 xml:space="preserve"> Table is a normal data storage.</w:t>
      </w:r>
    </w:p>
    <w:p w14:paraId="0D92E102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When syncing, 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 xml:space="preserve"> will perform merge into 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>.</w:t>
      </w:r>
    </w:p>
    <w:p w14:paraId="56CED09C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Thus, 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 xml:space="preserve"> might have more rows than its 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>.</w:t>
      </w:r>
    </w:p>
    <w:p w14:paraId="5725C411" w14:textId="77777777" w:rsidR="002E659F" w:rsidRDefault="002E659F" w:rsidP="00974A57">
      <w:pPr>
        <w:spacing w:after="0"/>
      </w:pPr>
      <w:r>
        <w:rPr>
          <w:sz w:val="18"/>
          <w:szCs w:val="18"/>
        </w:rPr>
        <w:t>2.1.1.</w:t>
      </w:r>
    </w:p>
    <w:p w14:paraId="5EDFA062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Do Nothing for the rows in </w:t>
      </w:r>
      <w:proofErr w:type="spellStart"/>
      <w:r>
        <w:rPr>
          <w:sz w:val="18"/>
          <w:szCs w:val="18"/>
        </w:rPr>
        <w:t>TargetTable</w:t>
      </w:r>
      <w:proofErr w:type="spellEnd"/>
    </w:p>
    <w:p w14:paraId="4418B222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if the rows do not exist in 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>,</w:t>
      </w:r>
    </w:p>
    <w:p w14:paraId="027696BA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but the rows exist in 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>.</w:t>
      </w:r>
    </w:p>
    <w:p w14:paraId="1A80FEEB" w14:textId="77777777" w:rsidR="002E659F" w:rsidRDefault="002E659F" w:rsidP="00974A57">
      <w:pPr>
        <w:spacing w:after="0"/>
      </w:pPr>
      <w:r>
        <w:rPr>
          <w:sz w:val="18"/>
          <w:szCs w:val="18"/>
        </w:rPr>
        <w:t>2.1.2.</w:t>
      </w:r>
    </w:p>
    <w:p w14:paraId="61C02A54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Insert rows to </w:t>
      </w:r>
      <w:proofErr w:type="spellStart"/>
      <w:r>
        <w:rPr>
          <w:sz w:val="18"/>
          <w:szCs w:val="18"/>
        </w:rPr>
        <w:t>TargetTable</w:t>
      </w:r>
      <w:proofErr w:type="spellEnd"/>
    </w:p>
    <w:p w14:paraId="2424C8C3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if the rows do not exist in </w:t>
      </w:r>
      <w:proofErr w:type="spellStart"/>
      <w:r>
        <w:rPr>
          <w:sz w:val="18"/>
          <w:szCs w:val="18"/>
        </w:rPr>
        <w:t>TargetTable</w:t>
      </w:r>
      <w:proofErr w:type="spellEnd"/>
      <w:r>
        <w:rPr>
          <w:sz w:val="18"/>
          <w:szCs w:val="18"/>
        </w:rPr>
        <w:t>,</w:t>
      </w:r>
    </w:p>
    <w:p w14:paraId="32369810" w14:textId="77777777" w:rsidR="002E659F" w:rsidRDefault="002E659F" w:rsidP="00974A57">
      <w:pPr>
        <w:spacing w:after="0"/>
      </w:pPr>
      <w:r>
        <w:rPr>
          <w:sz w:val="18"/>
          <w:szCs w:val="18"/>
        </w:rPr>
        <w:t xml:space="preserve">but the rows exist in </w:t>
      </w:r>
      <w:proofErr w:type="spellStart"/>
      <w:r>
        <w:rPr>
          <w:sz w:val="18"/>
          <w:szCs w:val="18"/>
        </w:rPr>
        <w:t>SourceTable</w:t>
      </w:r>
      <w:proofErr w:type="spellEnd"/>
      <w:r>
        <w:rPr>
          <w:sz w:val="18"/>
          <w:szCs w:val="18"/>
        </w:rPr>
        <w:t>.</w:t>
      </w:r>
    </w:p>
    <w:p w14:paraId="737472A1" w14:textId="77777777" w:rsidR="002E659F" w:rsidRDefault="002E659F" w:rsidP="00974A57">
      <w:pPr>
        <w:spacing w:after="0"/>
      </w:pPr>
    </w:p>
    <w:p w14:paraId="555E7C01" w14:textId="77777777" w:rsidR="002E659F" w:rsidRDefault="002E659F" w:rsidP="00974A5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4C81366" w14:textId="77777777" w:rsidR="002E659F" w:rsidRDefault="002E659F" w:rsidP="00974A57">
      <w:pPr>
        <w:spacing w:after="0"/>
      </w:pPr>
      <w:r>
        <w:rPr>
          <w:sz w:val="48"/>
          <w:szCs w:val="48"/>
        </w:rPr>
        <w:t>1. Mirror Merge</w:t>
      </w:r>
    </w:p>
    <w:p w14:paraId="2A9CEC26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611C3B34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3_01_Mirror Merge</w:t>
      </w:r>
    </w:p>
    <w:p w14:paraId="13182C16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215FF494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9368829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form "Mirror Merge" Source into Target</w:t>
      </w:r>
    </w:p>
    <w:p w14:paraId="3C128827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 rows in Target if rows do not exist in Source.</w:t>
      </w:r>
    </w:p>
    <w:p w14:paraId="2DFE125E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 rows to Target if rows do not exist in Target.</w:t>
      </w:r>
    </w:p>
    <w:p w14:paraId="07135D98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CFA419A" w14:textId="77777777" w:rsidR="002E659F" w:rsidRDefault="002E659F" w:rsidP="00974A57">
      <w:pPr>
        <w:spacing w:after="0"/>
      </w:pPr>
    </w:p>
    <w:p w14:paraId="77B358F4" w14:textId="77777777" w:rsidR="002E659F" w:rsidRDefault="002E659F" w:rsidP="00974A57">
      <w:pPr>
        <w:spacing w:after="0"/>
      </w:pPr>
      <w:r>
        <w:rPr>
          <w:sz w:val="36"/>
          <w:szCs w:val="36"/>
        </w:rPr>
        <w:t>1.1. Create Sample Data</w:t>
      </w:r>
    </w:p>
    <w:p w14:paraId="366888B2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6350D879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3_01_01</w:t>
      </w:r>
    </w:p>
    <w:p w14:paraId="2F8D828F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2D6714D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7C59081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1459687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_Sourc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5ACA7EF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BB3756E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2EACF5AC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</w:t>
      </w:r>
      <w:proofErr w:type="gramStart"/>
      <w:r>
        <w:rPr>
          <w:rFonts w:ascii="Consolas" w:hAnsi="Consolas"/>
          <w:sz w:val="18"/>
          <w:szCs w:val="18"/>
        </w:rPr>
        <w:t>Sourc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5992F0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66D7A7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6C1309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C23134A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8A7E19D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_Target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8714E1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838FB92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0D17BF06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</w:t>
      </w:r>
      <w:proofErr w:type="gramStart"/>
      <w:r>
        <w:rPr>
          <w:rFonts w:ascii="Consolas" w:hAnsi="Consolas"/>
          <w:sz w:val="18"/>
          <w:szCs w:val="18"/>
        </w:rPr>
        <w:t>Targe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07F862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D0B213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4C6103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5328F52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5FB137D2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2CB756DF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08C6BDA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6123E91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F73F9B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4FEBC3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71145222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39FC854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13D5209A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2505E80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10465B4D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4 Last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62943C1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28193874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977EFF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EFFA11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21593A91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77287EBA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67928C4B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C1D1AA5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942062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AB0D91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13455D6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1FCDA446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 Last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23C761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0AA4A5B0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975156B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4BC3AAD3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C7D2B48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F23FB2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08287FF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AA836E7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4_Sourc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4EF9A8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ACC95A5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4_Targe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95BF44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CD79C3A" w14:textId="77777777" w:rsidR="002E659F" w:rsidRDefault="002E659F" w:rsidP="00974A57">
      <w:pPr>
        <w:spacing w:after="0"/>
      </w:pPr>
    </w:p>
    <w:p w14:paraId="46910EBF" w14:textId="4DAF2A78" w:rsidR="002E659F" w:rsidRDefault="002E659F" w:rsidP="00974A57">
      <w:pPr>
        <w:spacing w:after="0"/>
      </w:pPr>
      <w:r>
        <w:rPr>
          <w:noProof/>
        </w:rPr>
        <w:lastRenderedPageBreak/>
        <w:drawing>
          <wp:inline distT="0" distB="0" distL="0" distR="0" wp14:anchorId="4364E11D" wp14:editId="065A34FB">
            <wp:extent cx="1516380" cy="214122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638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F9FA3" w14:textId="77777777" w:rsidR="002E659F" w:rsidRDefault="002E659F" w:rsidP="00974A57">
      <w:pPr>
        <w:spacing w:after="0"/>
      </w:pPr>
    </w:p>
    <w:p w14:paraId="14CBF96C" w14:textId="77777777" w:rsidR="002E659F" w:rsidRDefault="002E659F" w:rsidP="00974A57">
      <w:pPr>
        <w:spacing w:after="0"/>
      </w:pPr>
      <w:r>
        <w:rPr>
          <w:sz w:val="36"/>
          <w:szCs w:val="36"/>
        </w:rPr>
        <w:t>1.2. Mirror Merge</w:t>
      </w:r>
    </w:p>
    <w:p w14:paraId="702C6977" w14:textId="77777777" w:rsidR="002E659F" w:rsidRDefault="002E659F" w:rsidP="00974A57">
      <w:pPr>
        <w:spacing w:after="0"/>
      </w:pPr>
    </w:p>
    <w:p w14:paraId="72D6F423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3B60D0EF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3_01_02</w:t>
      </w:r>
    </w:p>
    <w:p w14:paraId="0C3C4229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irror Merge</w:t>
      </w:r>
    </w:p>
    <w:p w14:paraId="7EC2D07E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C57B6B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form "Mirror Merge" Source into Target</w:t>
      </w:r>
    </w:p>
    <w:p w14:paraId="3D1C8546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 rows in Target if rows do not exist in Source.</w:t>
      </w:r>
    </w:p>
    <w:p w14:paraId="0A319A43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 rows to Target if rows do not exist in Target.</w:t>
      </w:r>
    </w:p>
    <w:p w14:paraId="2BF7A8E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718427F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MERGE</w:t>
      </w:r>
      <w:r>
        <w:t> </w:t>
      </w:r>
      <w:r>
        <w:rPr>
          <w:rFonts w:ascii="Consolas" w:hAnsi="Consolas"/>
          <w:sz w:val="18"/>
          <w:szCs w:val="18"/>
        </w:rPr>
        <w:t>Person4_Targ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4t</w:t>
      </w:r>
    </w:p>
    <w:p w14:paraId="58BBD707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erson4_Sourc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4s</w:t>
      </w:r>
    </w:p>
    <w:p w14:paraId="39352007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p4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p4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</w:p>
    <w:p w14:paraId="461A8961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MATCH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</w:p>
    <w:p w14:paraId="03152A1B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p4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p4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</w:p>
    <w:p w14:paraId="5DFCF572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MATCH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RG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</w:p>
    <w:p w14:paraId="4C60F3A0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When Source has, but Target has not.</w:t>
      </w:r>
    </w:p>
    <w:p w14:paraId="3E6F3078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then insert into Target.</w:t>
      </w:r>
    </w:p>
    <w:p w14:paraId="4AA34249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432CA6D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p4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p4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8CA49E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MATCH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SOURC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</w:p>
    <w:p w14:paraId="3D942654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When Source has not, but Target has.</w:t>
      </w:r>
    </w:p>
    <w:p w14:paraId="778F31B0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then delete it from the Target.</w:t>
      </w:r>
    </w:p>
    <w:p w14:paraId="4B723096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BEC9DF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05378FC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D551085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4_Sourc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67A843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AAF0C8C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4_Targe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8813A96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B183A0" w14:textId="236B5BDD" w:rsidR="002E659F" w:rsidRDefault="002E659F" w:rsidP="00974A57">
      <w:pPr>
        <w:spacing w:after="0"/>
      </w:pPr>
      <w:r>
        <w:rPr>
          <w:noProof/>
        </w:rPr>
        <w:drawing>
          <wp:inline distT="0" distB="0" distL="0" distR="0" wp14:anchorId="101CFB97" wp14:editId="50FA0A56">
            <wp:extent cx="1508760" cy="228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389FB" w14:textId="77777777" w:rsidR="002E659F" w:rsidRDefault="002E659F" w:rsidP="00974A57">
      <w:pPr>
        <w:spacing w:after="0"/>
      </w:pPr>
    </w:p>
    <w:p w14:paraId="39A161F0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F370269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C646842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rge Source into Target (mirror merge)</w:t>
      </w:r>
    </w:p>
    <w:p w14:paraId="33009E6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erson4_Source Table is </w:t>
      </w:r>
      <w:proofErr w:type="spellStart"/>
      <w:r>
        <w:rPr>
          <w:rFonts w:ascii="Consolas" w:hAnsi="Consolas"/>
          <w:color w:val="008000"/>
          <w:sz w:val="18"/>
          <w:szCs w:val="18"/>
        </w:rPr>
        <w:t>actua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 Changed Table which contain all the changes.</w:t>
      </w:r>
    </w:p>
    <w:p w14:paraId="39C94A41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son4_Target Table is a normal data storage.</w:t>
      </w:r>
    </w:p>
    <w:p w14:paraId="7A3276FA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syncing, we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erge Person4_Source into Person4_Target.</w:t>
      </w:r>
    </w:p>
    <w:p w14:paraId="7D0B4D14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elete rows in Target if rows do not exist in Source.</w:t>
      </w:r>
    </w:p>
    <w:p w14:paraId="3598E6A3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 rows to Target if rows do not exist in Target.</w:t>
      </w:r>
    </w:p>
    <w:p w14:paraId="45D4C41F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Person4_Target will have the following values.</w:t>
      </w:r>
    </w:p>
    <w:p w14:paraId="0E74A8FD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1, 'First1' );</w:t>
      </w:r>
    </w:p>
    <w:p w14:paraId="2C83AF94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2, 'First2' );</w:t>
      </w:r>
    </w:p>
    <w:p w14:paraId="52F3870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4, 'First4 Last4' );</w:t>
      </w:r>
    </w:p>
    <w:p w14:paraId="6390BFB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VALUES  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5, 'First5' );</w:t>
      </w:r>
    </w:p>
    <w:p w14:paraId="43186A1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AAB93B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irror Merge Syntax</w:t>
      </w:r>
    </w:p>
    <w:p w14:paraId="434E50EF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ERGE [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>] AS T</w:t>
      </w:r>
    </w:p>
    <w:p w14:paraId="2E83B3E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SING [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>] AS S</w:t>
      </w:r>
    </w:p>
    <w:p w14:paraId="0D9A2913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ON [JOIN_CONDITIONS]</w:t>
      </w:r>
    </w:p>
    <w:p w14:paraId="6E266430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WHEN MATCHED THEN</w:t>
      </w:r>
    </w:p>
    <w:p w14:paraId="51DE7EA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--[UPDATE STATEMENT: Update T by </w:t>
      </w:r>
      <w:proofErr w:type="gramStart"/>
      <w:r>
        <w:rPr>
          <w:rFonts w:ascii="Consolas" w:hAnsi="Consolas"/>
          <w:color w:val="008000"/>
          <w:sz w:val="18"/>
          <w:szCs w:val="18"/>
        </w:rPr>
        <w:t>S ]</w:t>
      </w:r>
      <w:proofErr w:type="gramEnd"/>
    </w:p>
    <w:p w14:paraId="5FAE626D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WHEN NOT MATCHED BY TARGET THEN</w:t>
      </w:r>
    </w:p>
    <w:p w14:paraId="4002D68D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--[INSERT STATEMENT]</w:t>
      </w:r>
    </w:p>
    <w:p w14:paraId="47EDA8BA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 --insert rows to Target if rows do not exist in Target.</w:t>
      </w:r>
    </w:p>
    <w:p w14:paraId="036EC8AE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WHEN NOT MATCHED BY SOURCE THEN</w:t>
      </w:r>
    </w:p>
    <w:p w14:paraId="4C157E4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 --[DELETE STATEMENT</w:t>
      </w:r>
      <w:proofErr w:type="gramStart"/>
      <w:r>
        <w:rPr>
          <w:rFonts w:ascii="Consolas" w:hAnsi="Consolas"/>
          <w:color w:val="008000"/>
          <w:sz w:val="18"/>
          <w:szCs w:val="18"/>
        </w:rPr>
        <w:t>] ;</w:t>
      </w:r>
      <w:proofErr w:type="gramEnd"/>
    </w:p>
    <w:p w14:paraId="6F9A0CB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 --delete rows in Target if rows do not exist in Source.</w:t>
      </w:r>
    </w:p>
    <w:p w14:paraId="03E66E53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rge need ";"</w:t>
      </w:r>
      <w:proofErr w:type="spellStart"/>
      <w:r>
        <w:rPr>
          <w:rFonts w:ascii="Consolas" w:hAnsi="Consolas"/>
          <w:color w:val="008000"/>
          <w:sz w:val="18"/>
          <w:szCs w:val="18"/>
        </w:rPr>
        <w:t>semicolum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End the statement.</w:t>
      </w:r>
    </w:p>
    <w:p w14:paraId="3A230F4A" w14:textId="77777777" w:rsidR="002E659F" w:rsidRDefault="002E659F" w:rsidP="00974A5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is </w:t>
      </w:r>
      <w:proofErr w:type="spellStart"/>
      <w:r>
        <w:rPr>
          <w:rFonts w:ascii="Consolas" w:hAnsi="Consolas"/>
          <w:color w:val="008000"/>
          <w:sz w:val="18"/>
          <w:szCs w:val="18"/>
        </w:rPr>
        <w:t>actua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 Changed Table which contain all the changes.</w:t>
      </w:r>
    </w:p>
    <w:p w14:paraId="6E0E5901" w14:textId="77777777" w:rsidR="002E659F" w:rsidRDefault="002E659F" w:rsidP="00974A5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is a normal data storage.</w:t>
      </w:r>
    </w:p>
    <w:p w14:paraId="37797460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syncing,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perform mirror merge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97247D6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become </w:t>
      </w:r>
      <w:proofErr w:type="gramStart"/>
      <w:r>
        <w:rPr>
          <w:rFonts w:ascii="Consolas" w:hAnsi="Consolas"/>
          <w:color w:val="008000"/>
          <w:sz w:val="18"/>
          <w:szCs w:val="18"/>
        </w:rPr>
        <w:t>exactly the s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s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03AC917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A4143D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lete the rows in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</w:p>
    <w:p w14:paraId="24D513D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rows do not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1D679699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the rows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A091D7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3ABCF6D6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sert rows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</w:p>
    <w:p w14:paraId="7E5652F2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rows do not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50B8FAA2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the rows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374084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56E1CB9" w14:textId="77777777" w:rsidR="002E659F" w:rsidRDefault="002E659F" w:rsidP="00974A57">
      <w:pPr>
        <w:spacing w:after="0"/>
      </w:pPr>
    </w:p>
    <w:p w14:paraId="1C50E75C" w14:textId="77777777" w:rsidR="002E659F" w:rsidRDefault="002E659F" w:rsidP="00974A5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6C87B87" w14:textId="77777777" w:rsidR="002E659F" w:rsidRDefault="002E659F" w:rsidP="00974A57">
      <w:pPr>
        <w:spacing w:after="0"/>
      </w:pPr>
      <w:r>
        <w:rPr>
          <w:sz w:val="48"/>
          <w:szCs w:val="48"/>
        </w:rPr>
        <w:t>2. Normal Merge 2</w:t>
      </w:r>
    </w:p>
    <w:p w14:paraId="3437D258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5C8D4DD0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3_02_Normal Merge2</w:t>
      </w:r>
    </w:p>
    <w:p w14:paraId="33EF0838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741B162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E2D866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form "Merge" Source into Target</w:t>
      </w:r>
    </w:p>
    <w:p w14:paraId="438AB62D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 rows to Target if rows do not exist in Target.</w:t>
      </w:r>
    </w:p>
    <w:p w14:paraId="3B7BA720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 NOT delete rows in Target if rows do not exist in Source.</w:t>
      </w:r>
    </w:p>
    <w:p w14:paraId="11C75B1B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7FEE48A" w14:textId="77777777" w:rsidR="002E659F" w:rsidRDefault="002E659F" w:rsidP="00974A57">
      <w:pPr>
        <w:spacing w:after="0"/>
      </w:pPr>
    </w:p>
    <w:p w14:paraId="789251C7" w14:textId="77777777" w:rsidR="002E659F" w:rsidRDefault="002E659F" w:rsidP="00974A57">
      <w:pPr>
        <w:spacing w:after="0"/>
      </w:pPr>
      <w:r>
        <w:rPr>
          <w:sz w:val="36"/>
          <w:szCs w:val="36"/>
        </w:rPr>
        <w:t>2.1. Create Sample Data</w:t>
      </w:r>
    </w:p>
    <w:p w14:paraId="205842B8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7504576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3_02_01</w:t>
      </w:r>
    </w:p>
    <w:p w14:paraId="4299B3A1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D8CFDBC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4EECB65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7FDC114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_Sourc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CE4D881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252CE90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6DCB5455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</w:t>
      </w:r>
      <w:proofErr w:type="gramStart"/>
      <w:r>
        <w:rPr>
          <w:rFonts w:ascii="Consolas" w:hAnsi="Consolas"/>
          <w:sz w:val="18"/>
          <w:szCs w:val="18"/>
        </w:rPr>
        <w:t>Sourc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6F41FB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4312D3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35FDEB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55B1555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24E4C8D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_Target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0DB7B90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F2021F2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3EC32A90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</w:t>
      </w:r>
      <w:proofErr w:type="gramStart"/>
      <w:r>
        <w:rPr>
          <w:rFonts w:ascii="Consolas" w:hAnsi="Consolas"/>
          <w:sz w:val="18"/>
          <w:szCs w:val="18"/>
        </w:rPr>
        <w:t>Targe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44B4A5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D31215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A6977F0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2B2AF088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295A49AE" w14:textId="77777777" w:rsidR="002E659F" w:rsidRDefault="002E659F" w:rsidP="00974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7C95B80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2C7F552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1B30FD" w14:textId="77777777" w:rsidR="002E659F" w:rsidRDefault="002E659F" w:rsidP="00974A57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A3350D3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B06C3E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34356C34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084CD07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01BA399F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0414574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43125D6D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4 Last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96E781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623C0F96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52ED186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28C7F6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178C10BF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736B23D5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704AA846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7B26760B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8B8480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66E9C2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3228759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EAF534C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571B6F03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1 Last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27EAF37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6114A4C0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001366F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7992349C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st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F94146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4A1D5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6F5405F1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574D402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4_Sourc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DF6021A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1BB9430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4_Targe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430A8E9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9CCEAAE" w14:textId="7EF486D9" w:rsidR="002E659F" w:rsidRDefault="002E659F" w:rsidP="00974A57">
      <w:pPr>
        <w:spacing w:after="0"/>
      </w:pPr>
      <w:r>
        <w:rPr>
          <w:noProof/>
        </w:rPr>
        <w:lastRenderedPageBreak/>
        <w:drawing>
          <wp:inline distT="0" distB="0" distL="0" distR="0" wp14:anchorId="42EC9278" wp14:editId="52EA3B5F">
            <wp:extent cx="1508760" cy="2095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3EE9B" w14:textId="77777777" w:rsidR="002E659F" w:rsidRDefault="002E659F" w:rsidP="00974A57">
      <w:pPr>
        <w:spacing w:after="0"/>
      </w:pPr>
    </w:p>
    <w:p w14:paraId="7FF5582B" w14:textId="77777777" w:rsidR="002E659F" w:rsidRDefault="002E659F" w:rsidP="00974A57">
      <w:pPr>
        <w:spacing w:after="0"/>
      </w:pPr>
      <w:r>
        <w:rPr>
          <w:sz w:val="36"/>
          <w:szCs w:val="36"/>
        </w:rPr>
        <w:t>2.2. Normal Merge 2</w:t>
      </w:r>
    </w:p>
    <w:p w14:paraId="02445BBE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13802DB7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3_02_02</w:t>
      </w:r>
    </w:p>
    <w:p w14:paraId="376686F9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354BF7E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form "Merge" Source into Target</w:t>
      </w:r>
    </w:p>
    <w:p w14:paraId="15433817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 rows to Target if rows do not exist in Target.</w:t>
      </w:r>
    </w:p>
    <w:p w14:paraId="4ECB92D0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o NOT delete rows in Target if rows do not exist in Source.</w:t>
      </w:r>
    </w:p>
    <w:p w14:paraId="72CC01D6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76F6B80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MERGE</w:t>
      </w:r>
      <w:r>
        <w:t> </w:t>
      </w:r>
      <w:r>
        <w:rPr>
          <w:rFonts w:ascii="Consolas" w:hAnsi="Consolas"/>
          <w:sz w:val="18"/>
          <w:szCs w:val="18"/>
        </w:rPr>
        <w:t>Person4_Targ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4t</w:t>
      </w:r>
    </w:p>
    <w:p w14:paraId="287BD19D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erson4_Sourc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p4s</w:t>
      </w:r>
    </w:p>
    <w:p w14:paraId="31252BC8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p4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p4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</w:p>
    <w:p w14:paraId="7A0D76E3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MATCH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</w:p>
    <w:p w14:paraId="7196DD7F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UPD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p4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p4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</w:p>
    <w:p w14:paraId="43BC34DE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MATCH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RGE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</w:p>
    <w:p w14:paraId="2644F97F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When Source has, but Target has not.</w:t>
      </w:r>
    </w:p>
    <w:p w14:paraId="3F24569A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rPr>
          <w:rFonts w:ascii="Consolas" w:hAnsi="Consolas"/>
          <w:color w:val="008000"/>
          <w:sz w:val="18"/>
          <w:szCs w:val="18"/>
        </w:rPr>
        <w:t>--then insert into Target.</w:t>
      </w:r>
    </w:p>
    <w:p w14:paraId="701B2723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CB957B5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p4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p4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D66AD78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N NOT MATCHED BY SOURCE THEN</w:t>
      </w:r>
    </w:p>
    <w:p w14:paraId="7719B1F4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--When Source has not, but Target has.</w:t>
      </w:r>
    </w:p>
    <w:p w14:paraId="2FCCC3EB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--then delete it from the Target.</w:t>
      </w:r>
    </w:p>
    <w:p w14:paraId="5D84E5F6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 </w:t>
      </w:r>
      <w:proofErr w:type="gramStart"/>
      <w:r>
        <w:rPr>
          <w:rFonts w:ascii="Consolas" w:hAnsi="Consolas"/>
          <w:color w:val="008000"/>
          <w:sz w:val="18"/>
          <w:szCs w:val="18"/>
        </w:rPr>
        <w:t>DELETE;</w:t>
      </w:r>
      <w:proofErr w:type="gramEnd"/>
    </w:p>
    <w:p w14:paraId="4E76F52B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A8548D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</w:t>
      </w:r>
    </w:p>
    <w:p w14:paraId="08C08E93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E2A5FB6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4_Sourc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AA6BFCE" w14:textId="77777777" w:rsidR="002E659F" w:rsidRDefault="002E659F" w:rsidP="00974A57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0A1910E4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Person</w:t>
      </w:r>
      <w:proofErr w:type="gramEnd"/>
      <w:r>
        <w:rPr>
          <w:rFonts w:ascii="Consolas" w:hAnsi="Consolas"/>
          <w:sz w:val="18"/>
          <w:szCs w:val="18"/>
        </w:rPr>
        <w:t>4_Targe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A9A024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717073" w14:textId="70AE5CEC" w:rsidR="002E659F" w:rsidRDefault="002E659F" w:rsidP="00974A57">
      <w:pPr>
        <w:spacing w:after="0"/>
      </w:pPr>
      <w:r>
        <w:rPr>
          <w:noProof/>
        </w:rPr>
        <w:drawing>
          <wp:inline distT="0" distB="0" distL="0" distR="0" wp14:anchorId="08BBCB6E" wp14:editId="4291DBE9">
            <wp:extent cx="1455420" cy="2628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F3D0DB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42A03CA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8446788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rge Source into Target</w:t>
      </w:r>
    </w:p>
    <w:p w14:paraId="1344861B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erson4_Source Table is </w:t>
      </w:r>
      <w:proofErr w:type="spellStart"/>
      <w:r>
        <w:rPr>
          <w:rFonts w:ascii="Consolas" w:hAnsi="Consolas"/>
          <w:color w:val="008000"/>
          <w:sz w:val="18"/>
          <w:szCs w:val="18"/>
        </w:rPr>
        <w:t>actua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 Changed Table which contain all the changes.</w:t>
      </w:r>
    </w:p>
    <w:p w14:paraId="46D9680A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erson4_Target Table is a normal data storage.</w:t>
      </w:r>
    </w:p>
    <w:p w14:paraId="1D79243F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syncing, we </w:t>
      </w:r>
      <w:proofErr w:type="gramStart"/>
      <w:r>
        <w:rPr>
          <w:rFonts w:ascii="Consolas" w:hAnsi="Consolas"/>
          <w:color w:val="008000"/>
          <w:sz w:val="18"/>
          <w:szCs w:val="18"/>
        </w:rPr>
        <w:t>have to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merge Person4_Source into Person4_Target.</w:t>
      </w:r>
    </w:p>
    <w:p w14:paraId="4B704BD8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ert rows to Target if rows do not exist in Target.</w:t>
      </w:r>
    </w:p>
    <w:p w14:paraId="2E1A77D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Person4_Target will have the following values.</w:t>
      </w:r>
    </w:p>
    <w:p w14:paraId="48740277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    First1</w:t>
      </w:r>
    </w:p>
    <w:p w14:paraId="258F7223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    First2</w:t>
      </w:r>
    </w:p>
    <w:p w14:paraId="0B1A7991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    First3</w:t>
      </w:r>
    </w:p>
    <w:p w14:paraId="11B662C8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4    First4 Last4</w:t>
      </w:r>
    </w:p>
    <w:p w14:paraId="1CF8417D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5    First5</w:t>
      </w:r>
    </w:p>
    <w:p w14:paraId="7AF5200A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8DB125A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rge Syntax</w:t>
      </w:r>
    </w:p>
    <w:p w14:paraId="775BBDC4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ERGE [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>] AS T</w:t>
      </w:r>
    </w:p>
    <w:p w14:paraId="158BF574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USING [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>] AS S</w:t>
      </w:r>
    </w:p>
    <w:p w14:paraId="35541053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 ON [JOIN_CONDITIONS]</w:t>
      </w:r>
    </w:p>
    <w:p w14:paraId="750307EE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WHEN MATCHED THEN</w:t>
      </w:r>
    </w:p>
    <w:p w14:paraId="1054361E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 --[UPDATE STATEMENT: Update T by </w:t>
      </w:r>
      <w:proofErr w:type="gramStart"/>
      <w:r>
        <w:rPr>
          <w:rFonts w:ascii="Consolas" w:hAnsi="Consolas"/>
          <w:color w:val="008000"/>
          <w:sz w:val="18"/>
          <w:szCs w:val="18"/>
        </w:rPr>
        <w:t>S ]</w:t>
      </w:r>
      <w:proofErr w:type="gramEnd"/>
    </w:p>
    <w:p w14:paraId="09ACCBBB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WHEN NOT MATCHED BY TARGET THEN</w:t>
      </w:r>
    </w:p>
    <w:p w14:paraId="45108C91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 --[INSERT STATEMENT</w:t>
      </w:r>
      <w:proofErr w:type="gramStart"/>
      <w:r>
        <w:rPr>
          <w:rFonts w:ascii="Consolas" w:hAnsi="Consolas"/>
          <w:color w:val="008000"/>
          <w:sz w:val="18"/>
          <w:szCs w:val="18"/>
        </w:rPr>
        <w:t>] ;</w:t>
      </w:r>
      <w:proofErr w:type="gramEnd"/>
    </w:p>
    <w:p w14:paraId="26ED6308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 --insert rows to Target if rows do not exist in Target.</w:t>
      </w:r>
    </w:p>
    <w:p w14:paraId="7BFCE0E6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Merge need ";"</w:t>
      </w:r>
      <w:proofErr w:type="spellStart"/>
      <w:r>
        <w:rPr>
          <w:rFonts w:ascii="Consolas" w:hAnsi="Consolas"/>
          <w:color w:val="008000"/>
          <w:sz w:val="18"/>
          <w:szCs w:val="18"/>
        </w:rPr>
        <w:t>semicolum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End the statement.</w:t>
      </w:r>
    </w:p>
    <w:p w14:paraId="2F4CE432" w14:textId="77777777" w:rsidR="002E659F" w:rsidRDefault="002E659F" w:rsidP="00974A5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is </w:t>
      </w:r>
      <w:proofErr w:type="spellStart"/>
      <w:r>
        <w:rPr>
          <w:rFonts w:ascii="Consolas" w:hAnsi="Consolas"/>
          <w:color w:val="008000"/>
          <w:sz w:val="18"/>
          <w:szCs w:val="18"/>
        </w:rPr>
        <w:t>actual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 Changed Table which contain all the changes.</w:t>
      </w:r>
    </w:p>
    <w:p w14:paraId="33DB29C2" w14:textId="77777777" w:rsidR="002E659F" w:rsidRDefault="002E659F" w:rsidP="00974A57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able is a normal data storage.</w:t>
      </w:r>
    </w:p>
    <w:p w14:paraId="79DDB7E9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syncing,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ll perform merge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9E56DF0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ight have more rows than its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1B7799E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6C14550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o Nothing for the rows in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</w:p>
    <w:p w14:paraId="6F8D00A1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rows do not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0F5E06EB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the rows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53C248A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0F527A5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sert rows to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</w:p>
    <w:p w14:paraId="6A2BCB32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f the rows do not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TargetTable</w:t>
      </w:r>
      <w:proofErr w:type="spellEnd"/>
      <w:r>
        <w:rPr>
          <w:rFonts w:ascii="Consolas" w:hAnsi="Consolas"/>
          <w:color w:val="008000"/>
          <w:sz w:val="18"/>
          <w:szCs w:val="18"/>
        </w:rPr>
        <w:t>,</w:t>
      </w:r>
    </w:p>
    <w:p w14:paraId="2D1F1F79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the rows exist in </w:t>
      </w:r>
      <w:proofErr w:type="spellStart"/>
      <w:r>
        <w:rPr>
          <w:rFonts w:ascii="Consolas" w:hAnsi="Consolas"/>
          <w:color w:val="008000"/>
          <w:sz w:val="18"/>
          <w:szCs w:val="18"/>
        </w:rPr>
        <w:t>SourceTab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E07246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30D174F" w14:textId="77777777" w:rsidR="002E659F" w:rsidRDefault="002E659F" w:rsidP="00974A57">
      <w:pPr>
        <w:spacing w:after="0"/>
      </w:pPr>
    </w:p>
    <w:p w14:paraId="7843DD87" w14:textId="77777777" w:rsidR="002E659F" w:rsidRDefault="002E659F" w:rsidP="00974A57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E968E36" w14:textId="77777777" w:rsidR="002E659F" w:rsidRDefault="002E659F" w:rsidP="00974A57">
      <w:pPr>
        <w:spacing w:after="0"/>
      </w:pPr>
      <w:r>
        <w:rPr>
          <w:rFonts w:ascii="Tahoma" w:hAnsi="Tahoma" w:cs="Tahoma"/>
          <w:color w:val="000000"/>
          <w:sz w:val="48"/>
          <w:szCs w:val="48"/>
        </w:rPr>
        <w:t>3. Clean up</w:t>
      </w:r>
    </w:p>
    <w:p w14:paraId="50DA855C" w14:textId="77777777" w:rsidR="002E659F" w:rsidRDefault="002E659F" w:rsidP="00974A57">
      <w:pPr>
        <w:spacing w:after="0"/>
      </w:pPr>
    </w:p>
    <w:p w14:paraId="6A3AE8CB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7101B3CC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3_03_Clean up</w:t>
      </w:r>
    </w:p>
    <w:p w14:paraId="695B8335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</w:t>
      </w:r>
    </w:p>
    <w:p w14:paraId="76C569E2" w14:textId="77777777" w:rsidR="002E659F" w:rsidRDefault="002E659F" w:rsidP="00974A57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Drop Tables if it exists</w:t>
      </w:r>
    </w:p>
    <w:p w14:paraId="0E7BF6F2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4BD4E7F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D793AE6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_Sourc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ED55E73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A9533E5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Source</w:t>
      </w:r>
    </w:p>
    <w:p w14:paraId="48F4DB64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</w:t>
      </w:r>
      <w:proofErr w:type="gramStart"/>
      <w:r>
        <w:rPr>
          <w:rFonts w:ascii="Consolas" w:hAnsi="Consolas"/>
          <w:sz w:val="18"/>
          <w:szCs w:val="18"/>
        </w:rPr>
        <w:t>Sourc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916743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3370AD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5764FBA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6DD52DB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3C095EB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4_Target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E4423AD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7196C62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Target</w:t>
      </w:r>
    </w:p>
    <w:p w14:paraId="755F987B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4_</w:t>
      </w:r>
      <w:proofErr w:type="gramStart"/>
      <w:r>
        <w:rPr>
          <w:rFonts w:ascii="Consolas" w:hAnsi="Consolas"/>
          <w:sz w:val="18"/>
          <w:szCs w:val="18"/>
        </w:rPr>
        <w:t>Targe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699F51" w14:textId="77777777" w:rsidR="002E659F" w:rsidRDefault="002E659F" w:rsidP="00974A57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11D159" w14:textId="77777777" w:rsidR="002E659F" w:rsidRDefault="002E659F" w:rsidP="00974A57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9924F7" w14:textId="77777777" w:rsidR="002E659F" w:rsidRDefault="002E659F" w:rsidP="00974A57">
      <w:pPr>
        <w:spacing w:after="0"/>
      </w:pPr>
    </w:p>
    <w:p w14:paraId="4E2BE535" w14:textId="77777777" w:rsidR="002E659F" w:rsidRDefault="002E659F" w:rsidP="00974A57">
      <w:pPr>
        <w:spacing w:after="0"/>
      </w:pPr>
    </w:p>
    <w:p w14:paraId="3FCD0150" w14:textId="5EC67306" w:rsidR="00A46804" w:rsidRPr="008859C0" w:rsidRDefault="008859C0" w:rsidP="00974A57">
      <w:pPr>
        <w:spacing w:after="0"/>
      </w:pPr>
      <w:r>
        <w:br/>
      </w:r>
      <w:r>
        <w:br/>
      </w:r>
    </w:p>
    <w:sectPr w:rsidR="00A46804" w:rsidRPr="008859C0" w:rsidSect="00974A5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3103B" w14:textId="77777777" w:rsidR="004C07B3" w:rsidRDefault="004C07B3" w:rsidP="002F7523">
      <w:pPr>
        <w:spacing w:after="0" w:line="240" w:lineRule="auto"/>
      </w:pPr>
      <w:r>
        <w:separator/>
      </w:r>
    </w:p>
  </w:endnote>
  <w:endnote w:type="continuationSeparator" w:id="0">
    <w:p w14:paraId="583BFAA5" w14:textId="77777777" w:rsidR="004C07B3" w:rsidRDefault="004C07B3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7EAC0" w14:textId="77777777" w:rsidR="004C07B3" w:rsidRDefault="004C07B3" w:rsidP="002F7523">
      <w:pPr>
        <w:spacing w:after="0" w:line="240" w:lineRule="auto"/>
      </w:pPr>
      <w:r>
        <w:separator/>
      </w:r>
    </w:p>
  </w:footnote>
  <w:footnote w:type="continuationSeparator" w:id="0">
    <w:p w14:paraId="39AA4F09" w14:textId="77777777" w:rsidR="004C07B3" w:rsidRDefault="004C07B3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tjA2NLcwNDQ2MLRU0lEKTi0uzszPAykwrAUAFZf97S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77C83"/>
    <w:rsid w:val="002A347C"/>
    <w:rsid w:val="002A5301"/>
    <w:rsid w:val="002B2373"/>
    <w:rsid w:val="002B246C"/>
    <w:rsid w:val="002C0B29"/>
    <w:rsid w:val="002E0540"/>
    <w:rsid w:val="002E659F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07B3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5E18C9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55C0C"/>
    <w:rsid w:val="008859C0"/>
    <w:rsid w:val="008A1B25"/>
    <w:rsid w:val="008A38E7"/>
    <w:rsid w:val="008E65B7"/>
    <w:rsid w:val="00934FCE"/>
    <w:rsid w:val="00952A13"/>
    <w:rsid w:val="00952CDE"/>
    <w:rsid w:val="00974A57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046B4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9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4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7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00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4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5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46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6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5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3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1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1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9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5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1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9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4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2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6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5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1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0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5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6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1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6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6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2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8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5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5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24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9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9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1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16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4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4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0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0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5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8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2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6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6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03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7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2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8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75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3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1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4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74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5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0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2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4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5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3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8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1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9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0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9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0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3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2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8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4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25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6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23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25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6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0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3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5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73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6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9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7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0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3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5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5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5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24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5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73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2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1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2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9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9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4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5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7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0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6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8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1917</Words>
  <Characters>10929</Characters>
  <Application>Microsoft Office Word</Application>
  <DocSecurity>0</DocSecurity>
  <Lines>91</Lines>
  <Paragraphs>25</Paragraphs>
  <ScaleCrop>false</ScaleCrop>
  <Company/>
  <LinksUpToDate>false</LinksUpToDate>
  <CharactersWithSpaces>1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5</cp:revision>
  <dcterms:created xsi:type="dcterms:W3CDTF">2020-06-13T10:05:00Z</dcterms:created>
  <dcterms:modified xsi:type="dcterms:W3CDTF">2022-11-13T18:39:00Z</dcterms:modified>
</cp:coreProperties>
</file>